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2EBFB2A3"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Project Proposal</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w:t>
      </w:r>
      <w:proofErr w:type="spellStart"/>
      <w:r w:rsidRPr="001461A8">
        <w:rPr>
          <w:rFonts w:ascii="Times New Roman" w:hAnsi="Times New Roman"/>
          <w:b/>
          <w:bCs/>
          <w:color w:val="000000" w:themeColor="text1"/>
          <w:sz w:val="32"/>
          <w:szCs w:val="40"/>
        </w:rPr>
        <w:t>kk03925</w:t>
      </w:r>
      <w:proofErr w:type="spellEnd"/>
      <w:r w:rsidRPr="001461A8">
        <w:rPr>
          <w:rFonts w:ascii="Times New Roman" w:hAnsi="Times New Roman"/>
          <w:b/>
          <w:bCs/>
          <w:color w:val="000000" w:themeColor="text1"/>
          <w:sz w:val="32"/>
          <w:szCs w:val="40"/>
        </w:rPr>
        <w:t>)</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77777777"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14:paraId="0173EC90" w14:textId="77777777"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w:t>
      </w:r>
      <w:r w:rsidR="00A5331B">
        <w:rPr>
          <w:rFonts w:cs="Arial"/>
          <w:noProof/>
          <w:szCs w:val="28"/>
        </w:rPr>
        <w:t>rs………………………………………………………………………….4</w:t>
      </w:r>
    </w:p>
    <w:p w14:paraId="5746F7CC"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w:t>
      </w:r>
      <w:r w:rsidR="00A5331B">
        <w:rPr>
          <w:rFonts w:cs="Arial"/>
          <w:noProof/>
          <w:szCs w:val="28"/>
        </w:rPr>
        <w:t>ders………………………………………………………………………...4</w:t>
      </w:r>
    </w:p>
    <w:p w14:paraId="589D42BF" w14:textId="77777777"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 Search Orders…………………………………………………………………………</w:t>
      </w:r>
    </w:p>
    <w:p w14:paraId="2416856F"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14:paraId="0F09CA52"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1 Adding Staff…………………………………………………………………………</w:t>
      </w:r>
    </w:p>
    <w:p w14:paraId="05A35AD9"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2 Search Staff…………………………………………………………………………</w:t>
      </w:r>
    </w:p>
    <w:p w14:paraId="66E0ED01" w14:textId="77777777"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4265DB">
          <w:rPr>
            <w:noProof/>
            <w:webHidden/>
          </w:rPr>
        </w:r>
        <w:r w:rsidR="004265DB">
          <w:rPr>
            <w:noProof/>
            <w:webHidden/>
          </w:rPr>
          <w:fldChar w:fldCharType="separate"/>
        </w:r>
        <w:r w:rsidR="00BA227D">
          <w:rPr>
            <w:noProof/>
            <w:webHidden/>
          </w:rPr>
          <w:t>1</w:t>
        </w:r>
        <w:r w:rsidR="004265DB">
          <w:rPr>
            <w:noProof/>
            <w:webHidden/>
          </w:rPr>
          <w:fldChar w:fldCharType="end"/>
        </w:r>
      </w:hyperlink>
    </w:p>
    <w:p w14:paraId="5DF125B7" w14:textId="77777777" w:rsidR="00E92196" w:rsidRDefault="00E92196" w:rsidP="00E92196">
      <w:pPr>
        <w:pStyle w:val="TOC2"/>
        <w:spacing w:line="276" w:lineRule="auto"/>
        <w:ind w:left="0"/>
        <w:rPr>
          <w:rFonts w:ascii="Times New Roman" w:hAnsi="Times New Roman"/>
          <w:noProof/>
          <w:szCs w:val="24"/>
        </w:rPr>
      </w:pPr>
    </w:p>
    <w:p w14:paraId="0740BBF8" w14:textId="77777777" w:rsidR="005F6105" w:rsidRDefault="002D4C6B" w:rsidP="00E92196">
      <w:pPr>
        <w:pStyle w:val="TOCBase"/>
        <w:spacing w:line="276"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625D4EA" w14:textId="77777777" w:rsidR="00083F2B" w:rsidRDefault="00083F2B" w:rsidP="00E92196">
      <w:pPr>
        <w:pStyle w:val="Heading1"/>
        <w:rPr>
          <w:sz w:val="40"/>
          <w:szCs w:val="40"/>
        </w:rPr>
      </w:pPr>
      <w:bookmarkStart w:id="0" w:name="_Toc24645581"/>
    </w:p>
    <w:p w14:paraId="74D20D30" w14:textId="24661849" w:rsidR="00E92196" w:rsidRPr="00E92196" w:rsidRDefault="00E92196" w:rsidP="00E92196">
      <w:pPr>
        <w:pStyle w:val="Heading1"/>
        <w:rPr>
          <w:sz w:val="40"/>
          <w:szCs w:val="40"/>
        </w:rPr>
      </w:pPr>
      <w:r w:rsidRPr="00E92196">
        <w:rPr>
          <w:sz w:val="40"/>
          <w:szCs w:val="40"/>
        </w:rPr>
        <w:t xml:space="preserve">About </w:t>
      </w:r>
      <w:bookmarkEnd w:id="0"/>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209E1B51" w14:textId="77777777" w:rsidR="00085F54" w:rsidRDefault="00085F54" w:rsidP="007D706E">
            <w:pPr>
              <w:jc w:val="both"/>
              <w:rPr>
                <w:rFonts w:asciiTheme="minorBidi" w:hAnsiTheme="minorBidi"/>
                <w:bCs/>
                <w:color w:val="484848"/>
                <w:sz w:val="28"/>
                <w:szCs w:val="28"/>
              </w:rPr>
            </w:pPr>
          </w:p>
          <w:p w14:paraId="6EA879F2" w14:textId="68D3CE4C"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15AD29A8"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w:t>
            </w:r>
            <w:r w:rsidR="006822C0">
              <w:rPr>
                <w:rFonts w:asciiTheme="minorBidi" w:hAnsiTheme="minorBidi"/>
                <w:bCs/>
                <w:color w:val="484848"/>
                <w:sz w:val="28"/>
                <w:szCs w:val="28"/>
              </w:rPr>
              <w:t>-</w:t>
            </w:r>
            <w:r>
              <w:rPr>
                <w:rFonts w:asciiTheme="minorBidi" w:hAnsiTheme="minorBidi"/>
                <w:bCs/>
                <w:color w:val="484848"/>
                <w:sz w:val="28"/>
                <w:szCs w:val="28"/>
              </w:rPr>
              <w:t>and</w:t>
            </w:r>
            <w:r w:rsidR="006822C0">
              <w:rPr>
                <w:rFonts w:asciiTheme="minorBidi" w:hAnsiTheme="minorBidi"/>
                <w:bCs/>
                <w:color w:val="484848"/>
                <w:sz w:val="28"/>
                <w:szCs w:val="28"/>
              </w:rPr>
              <w:t>-</w:t>
            </w:r>
            <w:r>
              <w:rPr>
                <w:rFonts w:asciiTheme="minorBidi" w:hAnsiTheme="minorBidi"/>
                <w:bCs/>
                <w:color w:val="484848"/>
                <w:sz w:val="28"/>
                <w:szCs w:val="28"/>
              </w:rPr>
              <w:t>coming</w:t>
            </w:r>
            <w:r w:rsidR="008D0907">
              <w:rPr>
                <w:rFonts w:asciiTheme="minorBidi" w:hAnsiTheme="minorBidi"/>
                <w:bCs/>
                <w:color w:val="484848"/>
                <w:sz w:val="28"/>
                <w:szCs w:val="28"/>
              </w:rPr>
              <w:t xml:space="preserve"> entrepreneurs from the stress of expensive management software and provide an easy and </w:t>
            </w:r>
            <w:proofErr w:type="gramStart"/>
            <w:r w:rsidR="008D0907">
              <w:rPr>
                <w:rFonts w:asciiTheme="minorBidi" w:hAnsiTheme="minorBidi"/>
                <w:bCs/>
                <w:color w:val="484848"/>
                <w:sz w:val="28"/>
                <w:szCs w:val="28"/>
              </w:rPr>
              <w:t>cost effective</w:t>
            </w:r>
            <w:proofErr w:type="gramEnd"/>
            <w:r w:rsidR="008D0907">
              <w:rPr>
                <w:rFonts w:asciiTheme="minorBidi" w:hAnsiTheme="minorBidi"/>
                <w:bCs/>
                <w:color w:val="484848"/>
                <w:sz w:val="28"/>
                <w:szCs w:val="28"/>
              </w:rPr>
              <w:t xml:space="preser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3F0CEF27" w14:textId="77777777" w:rsidR="008D0907" w:rsidRDefault="008D0907" w:rsidP="00E92196">
      <w:pPr>
        <w:pStyle w:val="TOCBase"/>
        <w:ind w:left="0"/>
        <w:rPr>
          <w:kern w:val="28"/>
        </w:rPr>
      </w:pPr>
    </w:p>
    <w:p w14:paraId="6E3F6F46" w14:textId="77777777" w:rsidR="008D0907" w:rsidRDefault="008D0907" w:rsidP="00E92196">
      <w:pPr>
        <w:pStyle w:val="TOCBase"/>
        <w:ind w:left="0"/>
        <w:rPr>
          <w:kern w:val="28"/>
        </w:rPr>
      </w:pPr>
    </w:p>
    <w:p w14:paraId="129CD4E8" w14:textId="77777777" w:rsidR="008D0907" w:rsidRDefault="008D0907" w:rsidP="00E92196">
      <w:pPr>
        <w:pStyle w:val="TOCBase"/>
        <w:ind w:left="0"/>
        <w:rPr>
          <w:kern w:val="28"/>
        </w:rPr>
      </w:pPr>
    </w:p>
    <w:p w14:paraId="25A08127" w14:textId="77777777" w:rsidR="008D0907" w:rsidRDefault="008D0907" w:rsidP="00E92196">
      <w:pPr>
        <w:pStyle w:val="TOCBase"/>
        <w:ind w:left="0"/>
        <w:rPr>
          <w:kern w:val="28"/>
        </w:rPr>
      </w:pPr>
    </w:p>
    <w:p w14:paraId="198789D7" w14:textId="77777777" w:rsidR="008D0907" w:rsidRDefault="008D0907" w:rsidP="00E92196">
      <w:pPr>
        <w:pStyle w:val="TOCBase"/>
        <w:ind w:left="0"/>
        <w:rPr>
          <w:kern w:val="28"/>
        </w:rPr>
      </w:pPr>
    </w:p>
    <w:p w14:paraId="7FBFBA51"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75B414F5" w14:textId="77777777" w:rsidR="00095681" w:rsidRDefault="00095681" w:rsidP="008D0907">
            <w:pPr>
              <w:jc w:val="both"/>
              <w:rPr>
                <w:rFonts w:asciiTheme="minorBidi" w:hAnsiTheme="minorBidi"/>
                <w:bCs/>
                <w:color w:val="484848"/>
                <w:sz w:val="28"/>
                <w:szCs w:val="28"/>
              </w:rPr>
            </w:pPr>
          </w:p>
          <w:p w14:paraId="18F67EC2" w14:textId="6CA449E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77777777" w:rsidR="00F74ABA" w:rsidRPr="00E92196" w:rsidRDefault="00F74ABA" w:rsidP="00F74ABA">
      <w:pPr>
        <w:pStyle w:val="Heading1"/>
        <w:numPr>
          <w:ilvl w:val="0"/>
          <w:numId w:val="39"/>
        </w:numPr>
        <w:rPr>
          <w:sz w:val="40"/>
          <w:szCs w:val="40"/>
        </w:rPr>
      </w:pPr>
      <w:r>
        <w:rPr>
          <w:sz w:val="40"/>
          <w:szCs w:val="40"/>
        </w:rPr>
        <w:t>1   Login</w:t>
      </w:r>
      <w:r w:rsidR="00C60FFA">
        <w:rPr>
          <w:sz w:val="40"/>
          <w:szCs w:val="40"/>
        </w:rPr>
        <w:t xml:space="preserve"> &amp;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20E74452" w14:textId="77777777" w:rsidR="0097215E" w:rsidRDefault="0097215E" w:rsidP="00C60FFA">
            <w:pPr>
              <w:jc w:val="both"/>
              <w:rPr>
                <w:rFonts w:asciiTheme="minorBidi" w:hAnsiTheme="minorBidi"/>
                <w:bCs/>
                <w:color w:val="484848"/>
                <w:sz w:val="28"/>
                <w:szCs w:val="28"/>
              </w:rPr>
            </w:pPr>
          </w:p>
          <w:p w14:paraId="1EFB8CA0" w14:textId="55EDDA94"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face that shows the different abilities of the system. This window is shown in Figure 2.</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150365C3" w:rsidR="00F74ABA" w:rsidRDefault="007F744D" w:rsidP="00E92196">
      <w:pPr>
        <w:pStyle w:val="TOCBase"/>
        <w:ind w:left="0"/>
        <w:rPr>
          <w:kern w:val="28"/>
        </w:rPr>
      </w:pPr>
      <w:r>
        <w:rPr>
          <w:noProof/>
        </w:rPr>
        <w:t xml:space="preserve">   </w:t>
      </w:r>
      <w:r w:rsidR="00C60FFA">
        <w:rPr>
          <w:noProof/>
        </w:rPr>
        <w:drawing>
          <wp:inline distT="0" distB="0" distL="0" distR="0" wp14:anchorId="65C01E1F" wp14:editId="16506B19">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6883" cy="2136767"/>
                    </a:xfrm>
                    <a:prstGeom prst="rect">
                      <a:avLst/>
                    </a:prstGeom>
                  </pic:spPr>
                </pic:pic>
              </a:graphicData>
            </a:graphic>
          </wp:inline>
        </w:drawing>
      </w:r>
      <w:r w:rsidR="00C60FFA" w:rsidRPr="00C60FFA">
        <w:rPr>
          <w:noProof/>
        </w:rPr>
        <w:t xml:space="preserve"> </w:t>
      </w:r>
      <w:r w:rsidR="00C60FFA">
        <w:rPr>
          <w:noProof/>
        </w:rPr>
        <w:drawing>
          <wp:inline distT="0" distB="0" distL="0" distR="0" wp14:anchorId="26295DC6" wp14:editId="1BFF378B">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8502" cy="2094563"/>
                    </a:xfrm>
                    <a:prstGeom prst="rect">
                      <a:avLst/>
                    </a:prstGeom>
                  </pic:spPr>
                </pic:pic>
              </a:graphicData>
            </a:graphic>
          </wp:inline>
        </w:drawing>
      </w:r>
    </w:p>
    <w:p w14:paraId="42F7ED2E" w14:textId="77777777"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63279C71">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77777777" w:rsidR="00C60FFA" w:rsidRDefault="00C60FFA" w:rsidP="00F74ABA">
      <w:r>
        <w:rPr>
          <w:noProof/>
        </w:rPr>
        <mc:AlternateContent>
          <mc:Choice Requires="wps">
            <w:drawing>
              <wp:anchor distT="0" distB="0" distL="114300" distR="114300" simplePos="0" relativeHeight="251663360" behindDoc="0" locked="0" layoutInCell="1" allowOverlap="1" wp14:anchorId="01A98E98" wp14:editId="60D0142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98E98"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29A18864" wp14:editId="34FA2511">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8864"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515D8B4F" w14:textId="77777777" w:rsidR="00C60FFA" w:rsidRDefault="00C60FFA" w:rsidP="00F74ABA">
      <w:r>
        <w:tab/>
      </w:r>
    </w:p>
    <w:p w14:paraId="0CB62966" w14:textId="77777777" w:rsidR="00C60FFA" w:rsidRDefault="00C60FFA" w:rsidP="00F74ABA"/>
    <w:p w14:paraId="435EDD69" w14:textId="77777777" w:rsidR="00C60FFA" w:rsidRDefault="00C60FFA" w:rsidP="00F74ABA"/>
    <w:p w14:paraId="1FF0F1A8" w14:textId="77777777" w:rsidR="00C60FFA" w:rsidRDefault="00C60FFA" w:rsidP="00F74ABA"/>
    <w:p w14:paraId="79736E7A" w14:textId="77777777" w:rsidR="00C60FFA" w:rsidRDefault="00C60FFA" w:rsidP="00F74ABA"/>
    <w:p w14:paraId="5C624437" w14:textId="77777777" w:rsidR="00C60FFA" w:rsidRPr="00E92196" w:rsidRDefault="00C60FFA" w:rsidP="00C60FFA">
      <w:pPr>
        <w:pStyle w:val="Heading1"/>
        <w:numPr>
          <w:ilvl w:val="0"/>
          <w:numId w:val="42"/>
        </w:numPr>
        <w:rPr>
          <w:sz w:val="40"/>
          <w:szCs w:val="40"/>
        </w:rPr>
      </w:pPr>
      <w:r>
        <w:rPr>
          <w:sz w:val="40"/>
          <w:szCs w:val="40"/>
        </w:rPr>
        <w:lastRenderedPageBreak/>
        <w:t xml:space="preserve">2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28AB8556" w14:textId="77777777" w:rsidR="007023FA" w:rsidRDefault="007023FA" w:rsidP="00AB4D7D">
            <w:pPr>
              <w:jc w:val="both"/>
              <w:rPr>
                <w:rFonts w:asciiTheme="minorBidi" w:hAnsiTheme="minorBidi"/>
                <w:bCs/>
                <w:color w:val="484848"/>
                <w:sz w:val="28"/>
                <w:szCs w:val="28"/>
              </w:rPr>
            </w:pPr>
          </w:p>
          <w:p w14:paraId="6804E1A5" w14:textId="55BC022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140B094" w14:textId="77777777" w:rsidR="00F47F16" w:rsidRDefault="00F47F16" w:rsidP="001576D8">
            <w:pPr>
              <w:jc w:val="both"/>
              <w:rPr>
                <w:rFonts w:asciiTheme="minorBidi" w:hAnsiTheme="minorBidi"/>
                <w:bCs/>
                <w:color w:val="484848"/>
                <w:sz w:val="28"/>
                <w:szCs w:val="28"/>
              </w:rPr>
            </w:pPr>
          </w:p>
          <w:p w14:paraId="32F25ABE" w14:textId="607B1446" w:rsidR="002656D0"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46C1C79D" w:rsidR="002656D0" w:rsidRDefault="002204F1" w:rsidP="00A5331B">
      <w:r>
        <w:t xml:space="preserve">                                      </w:t>
      </w:r>
      <w:r w:rsidR="005E6DCE">
        <w:t xml:space="preserve">                       </w:t>
      </w:r>
      <w:r>
        <w:t xml:space="preserve">      </w:t>
      </w:r>
      <w:r w:rsidR="002656D0">
        <w:rPr>
          <w:noProof/>
        </w:rPr>
        <w:drawing>
          <wp:inline distT="0" distB="0" distL="0" distR="0" wp14:anchorId="503616AA" wp14:editId="3407F138">
            <wp:extent cx="488315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3150" cy="3181350"/>
                    </a:xfrm>
                    <a:prstGeom prst="rect">
                      <a:avLst/>
                    </a:prstGeom>
                  </pic:spPr>
                </pic:pic>
              </a:graphicData>
            </a:graphic>
          </wp:inline>
        </w:drawing>
      </w:r>
    </w:p>
    <w:p w14:paraId="5B605831" w14:textId="6112C661" w:rsidR="00A5331B" w:rsidRDefault="007F744D" w:rsidP="00A5331B">
      <w:r>
        <w:rPr>
          <w:noProof/>
        </w:rPr>
        <mc:AlternateContent>
          <mc:Choice Requires="wps">
            <w:drawing>
              <wp:anchor distT="0" distB="0" distL="114300" distR="114300" simplePos="0" relativeHeight="251671552" behindDoc="0" locked="0" layoutInCell="1" allowOverlap="1" wp14:anchorId="7B6CD49D" wp14:editId="41420E80">
                <wp:simplePos x="0" y="0"/>
                <wp:positionH relativeFrom="margin">
                  <wp:posOffset>3370277</wp:posOffset>
                </wp:positionH>
                <wp:positionV relativeFrom="paragraph">
                  <wp:posOffset>242589</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CD49D" id="Text Box 1" o:spid="_x0000_s1029" type="#_x0000_t202" style="position:absolute;margin-left:265.4pt;margin-top:19.1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" stroked="f">
                <v:textbox inset="0,0,0,0">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p>
    <w:p w14:paraId="687E4056" w14:textId="77777777" w:rsidR="003A72F9" w:rsidRDefault="003A72F9" w:rsidP="002656D0">
      <w:pPr>
        <w:pStyle w:val="Heading1"/>
        <w:ind w:firstLine="720"/>
        <w:rPr>
          <w:szCs w:val="32"/>
        </w:rPr>
      </w:pPr>
    </w:p>
    <w:p w14:paraId="4A2D6E61" w14:textId="77777777" w:rsidR="003A72F9" w:rsidRDefault="003A72F9" w:rsidP="002656D0">
      <w:pPr>
        <w:pStyle w:val="Heading1"/>
        <w:ind w:firstLine="720"/>
        <w:rPr>
          <w:szCs w:val="32"/>
        </w:rPr>
      </w:pPr>
    </w:p>
    <w:p w14:paraId="1A243508" w14:textId="53324D0C"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0"/>
        <w:gridCol w:w="8021"/>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4E1452BA"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10E5CAB4" w14:textId="5018602D" w:rsidR="002806FE" w:rsidRDefault="00DD3B5F" w:rsidP="00AB4D7D">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5A9E098C" w14:textId="690B3391"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394BFC60">
                  <wp:extent cx="4956402" cy="4161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58221" cy="4246844"/>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4BC29ED3" w:rsidR="002656D0" w:rsidRPr="008D0907" w:rsidRDefault="00961E4C" w:rsidP="00AB4D7D">
            <w:pPr>
              <w:jc w:val="both"/>
              <w:rPr>
                <w:rFonts w:asciiTheme="minorBidi" w:hAnsiTheme="minorBidi"/>
                <w:bCs/>
                <w:color w:val="484848"/>
                <w:sz w:val="28"/>
                <w:szCs w:val="28"/>
              </w:rPr>
            </w:pPr>
            <w:r>
              <w:rPr>
                <w:noProof/>
              </w:rPr>
              <mc:AlternateContent>
                <mc:Choice Requires="wps">
                  <w:drawing>
                    <wp:anchor distT="0" distB="0" distL="114300" distR="114300" simplePos="0" relativeHeight="251667456" behindDoc="0" locked="0" layoutInCell="1" allowOverlap="1" wp14:anchorId="79A45CEF" wp14:editId="081D21B7">
                      <wp:simplePos x="0" y="0"/>
                      <wp:positionH relativeFrom="margin">
                        <wp:posOffset>1987787</wp:posOffset>
                      </wp:positionH>
                      <wp:positionV relativeFrom="paragraph">
                        <wp:posOffset>8445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5CEF" id="Text Box 3" o:spid="_x0000_s1030" type="#_x0000_t202" style="position:absolute;left:0;text-align:left;margin-left:156.5pt;margin-top:6.6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" stroked="f">
                      <v:textbox inset="0,0,0,0">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r>
    </w:tbl>
    <w:p w14:paraId="15AF05F4" w14:textId="77777777" w:rsidR="002656D0" w:rsidRDefault="002656D0" w:rsidP="002656D0">
      <w:pPr>
        <w:pStyle w:val="Heading1"/>
        <w:ind w:left="360"/>
        <w:rPr>
          <w:sz w:val="40"/>
          <w:szCs w:val="40"/>
        </w:rPr>
      </w:pPr>
    </w:p>
    <w:p w14:paraId="127AA21A" w14:textId="77777777" w:rsidR="002656D0" w:rsidRPr="002656D0" w:rsidRDefault="002656D0" w:rsidP="002656D0">
      <w:pPr>
        <w:pStyle w:val="BodyText"/>
      </w:pPr>
    </w:p>
    <w:p w14:paraId="05A981D6" w14:textId="77777777" w:rsidR="002656D0" w:rsidRPr="00E92196" w:rsidRDefault="002656D0" w:rsidP="002656D0">
      <w:pPr>
        <w:pStyle w:val="Heading1"/>
        <w:rPr>
          <w:sz w:val="40"/>
          <w:szCs w:val="40"/>
        </w:rPr>
      </w:pPr>
      <w:r>
        <w:rPr>
          <w:sz w:val="40"/>
          <w:szCs w:val="40"/>
        </w:rPr>
        <w:lastRenderedPageBreak/>
        <w:t xml:space="preserve">1.3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5B6CE85" w14:textId="77777777" w:rsidR="00D50FF0" w:rsidRDefault="00D50FF0" w:rsidP="00667722">
            <w:pPr>
              <w:jc w:val="both"/>
              <w:rPr>
                <w:rFonts w:asciiTheme="minorBidi" w:hAnsiTheme="minorBidi"/>
                <w:bCs/>
                <w:color w:val="484848"/>
                <w:sz w:val="28"/>
                <w:szCs w:val="28"/>
              </w:rPr>
            </w:pPr>
          </w:p>
          <w:p w14:paraId="74885469" w14:textId="17E134E4"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363DDD25" w14:textId="77777777" w:rsidR="00865939" w:rsidRDefault="00865939" w:rsidP="0096781B">
            <w:pPr>
              <w:jc w:val="both"/>
              <w:rPr>
                <w:rFonts w:asciiTheme="minorBidi" w:hAnsiTheme="minorBidi"/>
                <w:bCs/>
                <w:color w:val="484848"/>
                <w:sz w:val="28"/>
                <w:szCs w:val="28"/>
              </w:rPr>
            </w:pPr>
          </w:p>
          <w:p w14:paraId="32E2722B" w14:textId="133C8F0F" w:rsidR="00823E3A"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0232450B" w:rsidR="001576D8" w:rsidRDefault="005016F4" w:rsidP="005016F4">
      <w:r>
        <w:t xml:space="preserve">                                        </w:t>
      </w:r>
      <w:r w:rsidR="0027017B">
        <w:t xml:space="preserve">    </w:t>
      </w:r>
      <w:r w:rsidR="00961E4C">
        <w:t xml:space="preserve">                        </w:t>
      </w:r>
      <w:r w:rsidR="0027017B">
        <w:t xml:space="preserve"> </w:t>
      </w:r>
      <w:r w:rsidR="0027017B">
        <w:rPr>
          <w:noProof/>
        </w:rPr>
        <w:drawing>
          <wp:inline distT="0" distB="0" distL="0" distR="0" wp14:anchorId="09DA24B9" wp14:editId="495FF5DB">
            <wp:extent cx="4343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5985" cy="3736022"/>
                    </a:xfrm>
                    <a:prstGeom prst="rect">
                      <a:avLst/>
                    </a:prstGeom>
                  </pic:spPr>
                </pic:pic>
              </a:graphicData>
            </a:graphic>
          </wp:inline>
        </w:drawing>
      </w:r>
    </w:p>
    <w:p w14:paraId="0C4F5DD6" w14:textId="73ACF9D7" w:rsidR="002656D0" w:rsidRDefault="002656D0" w:rsidP="002656D0"/>
    <w:p w14:paraId="5BCF945C" w14:textId="4DF9A3B7" w:rsidR="002656D0" w:rsidRDefault="00961E4C" w:rsidP="002656D0">
      <w:r>
        <w:rPr>
          <w:noProof/>
        </w:rPr>
        <mc:AlternateContent>
          <mc:Choice Requires="wps">
            <w:drawing>
              <wp:anchor distT="0" distB="0" distL="114300" distR="114300" simplePos="0" relativeHeight="251669504" behindDoc="0" locked="0" layoutInCell="1" allowOverlap="1" wp14:anchorId="1D0EF2E1" wp14:editId="45DB87F3">
                <wp:simplePos x="0" y="0"/>
                <wp:positionH relativeFrom="margin">
                  <wp:posOffset>3251608</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F2E1" id="Text Box 5" o:spid="_x0000_s1031" type="#_x0000_t202" style="position:absolute;margin-left:256.0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" stroked="f">
                <v:textbox inset="0,0,0,0">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345F8E99"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77777777"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73158CC" w14:textId="77777777" w:rsidR="00C9146C" w:rsidRDefault="00C9146C" w:rsidP="00C635B5">
            <w:pPr>
              <w:jc w:val="both"/>
              <w:rPr>
                <w:rFonts w:asciiTheme="minorBidi" w:hAnsiTheme="minorBidi"/>
                <w:bCs/>
                <w:color w:val="484848"/>
                <w:sz w:val="28"/>
                <w:szCs w:val="28"/>
              </w:rPr>
            </w:pPr>
          </w:p>
          <w:p w14:paraId="52CC1110" w14:textId="720EA734"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6024C737" w14:textId="77777777" w:rsidR="007459C1" w:rsidRDefault="007459C1" w:rsidP="002656D0"/>
    <w:p w14:paraId="152E84A2" w14:textId="0FC6640F" w:rsidR="002656D0" w:rsidRDefault="00646B9E" w:rsidP="002656D0">
      <w:r>
        <w:t xml:space="preserve">                                   </w:t>
      </w:r>
      <w:r w:rsidR="00961E4C">
        <w:t xml:space="preserve">                                  </w:t>
      </w:r>
      <w:r>
        <w:t xml:space="preserve">  </w:t>
      </w:r>
      <w:r w:rsidR="002806FE">
        <w:rPr>
          <w:noProof/>
        </w:rPr>
        <w:drawing>
          <wp:inline distT="0" distB="0" distL="0" distR="0" wp14:anchorId="37872F8A" wp14:editId="2B70C9FA">
            <wp:extent cx="488315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150" cy="3619500"/>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2536DEC1" w:rsidR="00F73B8C" w:rsidRPr="005D168B" w:rsidRDefault="00646B9E" w:rsidP="005D168B">
      <w:pPr>
        <w:pStyle w:val="BodyText"/>
      </w:pPr>
      <w:r>
        <w:rPr>
          <w:noProof/>
        </w:rPr>
        <mc:AlternateContent>
          <mc:Choice Requires="wps">
            <w:drawing>
              <wp:anchor distT="0" distB="0" distL="114300" distR="114300" simplePos="0" relativeHeight="251673600" behindDoc="0" locked="0" layoutInCell="1" allowOverlap="1" wp14:anchorId="4819FB0E" wp14:editId="36991D1F">
                <wp:simplePos x="0" y="0"/>
                <wp:positionH relativeFrom="margin">
                  <wp:posOffset>3537319</wp:posOffset>
                </wp:positionH>
                <wp:positionV relativeFrom="paragraph">
                  <wp:posOffset>474364</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FB0E" id="Text Box 12" o:spid="_x0000_s1032" type="#_x0000_t202" style="position:absolute;left:0;text-align:left;margin-left:278.55pt;margin-top:37.35pt;width:143.15pt;height:31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" stroked="f">
                <v:textbox inset="0,0,0,0">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rsidR="007E6D6A">
        <w:t xml:space="preserve">  </w:t>
      </w:r>
      <w:bookmarkStart w:id="1" w:name="_GoBack"/>
      <w:bookmarkEnd w:id="1"/>
    </w:p>
    <w:sectPr w:rsidR="00F73B8C" w:rsidRPr="005D168B" w:rsidSect="007D633B">
      <w:headerReference w:type="default" r:id="rId17"/>
      <w:footerReference w:type="default" r:id="rId18"/>
      <w:headerReference w:type="first" r:id="rId19"/>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1BDFA" w14:textId="77777777" w:rsidR="00A40721" w:rsidRDefault="00A40721">
      <w:r>
        <w:separator/>
      </w:r>
    </w:p>
  </w:endnote>
  <w:endnote w:type="continuationSeparator" w:id="0">
    <w:p w14:paraId="6FEEF884" w14:textId="77777777" w:rsidR="00A40721" w:rsidRDefault="00A40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78131"/>
      <w:docPartObj>
        <w:docPartGallery w:val="Page Numbers (Bottom of Page)"/>
        <w:docPartUnique/>
      </w:docPartObj>
    </w:sdtPr>
    <w:sdtEndPr>
      <w:rPr>
        <w:noProof/>
      </w:rPr>
    </w:sdtEndPr>
    <w:sdtContent>
      <w:p w14:paraId="63AC79C2" w14:textId="77777777" w:rsidR="002656D0" w:rsidRDefault="002656D0">
        <w:pPr>
          <w:pStyle w:val="Footer"/>
        </w:pPr>
        <w:r>
          <w:fldChar w:fldCharType="begin"/>
        </w:r>
        <w:r>
          <w:instrText xml:space="preserve"> PAGE   \* MERGEFORMAT </w:instrText>
        </w:r>
        <w:r>
          <w:fldChar w:fldCharType="separate"/>
        </w:r>
        <w:r w:rsidR="00C635B5">
          <w:rPr>
            <w:noProof/>
          </w:rPr>
          <w:t>7</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E25A8" w14:textId="77777777" w:rsidR="00A40721" w:rsidRDefault="00A40721">
      <w:r>
        <w:separator/>
      </w:r>
    </w:p>
  </w:footnote>
  <w:footnote w:type="continuationSeparator" w:id="0">
    <w:p w14:paraId="07767FF7" w14:textId="77777777" w:rsidR="00A40721" w:rsidRDefault="00A40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D511" w14:textId="77777777" w:rsidR="00E16EE8" w:rsidRDefault="00E16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7E0MrU0s7QwMTVR0lEKTi0uzszPAykwrQUA3O5hKiwAAAA="/>
  </w:docVars>
  <w:rsids>
    <w:rsidRoot w:val="00BA227D"/>
    <w:rsid w:val="0003284F"/>
    <w:rsid w:val="00083F2B"/>
    <w:rsid w:val="00085F54"/>
    <w:rsid w:val="00095681"/>
    <w:rsid w:val="000A7AB4"/>
    <w:rsid w:val="000D380E"/>
    <w:rsid w:val="001461A8"/>
    <w:rsid w:val="001576D8"/>
    <w:rsid w:val="001B7A5D"/>
    <w:rsid w:val="001E41A2"/>
    <w:rsid w:val="002204F1"/>
    <w:rsid w:val="0024770C"/>
    <w:rsid w:val="002656D0"/>
    <w:rsid w:val="0027017B"/>
    <w:rsid w:val="00277B76"/>
    <w:rsid w:val="002806FE"/>
    <w:rsid w:val="002A209B"/>
    <w:rsid w:val="002D4C6B"/>
    <w:rsid w:val="0031562B"/>
    <w:rsid w:val="00323BE3"/>
    <w:rsid w:val="00380CB9"/>
    <w:rsid w:val="003871D2"/>
    <w:rsid w:val="003A72F9"/>
    <w:rsid w:val="003C3900"/>
    <w:rsid w:val="003D2659"/>
    <w:rsid w:val="0040359C"/>
    <w:rsid w:val="004205D9"/>
    <w:rsid w:val="004265DB"/>
    <w:rsid w:val="004656AE"/>
    <w:rsid w:val="004A4678"/>
    <w:rsid w:val="004B067C"/>
    <w:rsid w:val="005016F4"/>
    <w:rsid w:val="005749ED"/>
    <w:rsid w:val="00574D3B"/>
    <w:rsid w:val="005A23FC"/>
    <w:rsid w:val="005C03EB"/>
    <w:rsid w:val="005D168B"/>
    <w:rsid w:val="005D26B9"/>
    <w:rsid w:val="005E6DCE"/>
    <w:rsid w:val="005E7DF3"/>
    <w:rsid w:val="005F6105"/>
    <w:rsid w:val="00634427"/>
    <w:rsid w:val="00646B9E"/>
    <w:rsid w:val="00661A20"/>
    <w:rsid w:val="00667722"/>
    <w:rsid w:val="006822C0"/>
    <w:rsid w:val="00684F60"/>
    <w:rsid w:val="006B62E8"/>
    <w:rsid w:val="007023FA"/>
    <w:rsid w:val="007459C1"/>
    <w:rsid w:val="00757671"/>
    <w:rsid w:val="00764EA4"/>
    <w:rsid w:val="007741A8"/>
    <w:rsid w:val="007A3843"/>
    <w:rsid w:val="007B7080"/>
    <w:rsid w:val="007C5FC5"/>
    <w:rsid w:val="007D633B"/>
    <w:rsid w:val="007D706E"/>
    <w:rsid w:val="007E6D6A"/>
    <w:rsid w:val="007F744D"/>
    <w:rsid w:val="00823E3A"/>
    <w:rsid w:val="00827A78"/>
    <w:rsid w:val="0084757A"/>
    <w:rsid w:val="008629BC"/>
    <w:rsid w:val="00865939"/>
    <w:rsid w:val="008B6D14"/>
    <w:rsid w:val="008D0907"/>
    <w:rsid w:val="008D7A52"/>
    <w:rsid w:val="008E4DF6"/>
    <w:rsid w:val="00900148"/>
    <w:rsid w:val="00961301"/>
    <w:rsid w:val="00961E4C"/>
    <w:rsid w:val="009620D9"/>
    <w:rsid w:val="0096781B"/>
    <w:rsid w:val="0097215E"/>
    <w:rsid w:val="00977C9A"/>
    <w:rsid w:val="00A14EF4"/>
    <w:rsid w:val="00A27855"/>
    <w:rsid w:val="00A40721"/>
    <w:rsid w:val="00A5331B"/>
    <w:rsid w:val="00AC4CAC"/>
    <w:rsid w:val="00AF5B2E"/>
    <w:rsid w:val="00B41464"/>
    <w:rsid w:val="00B75975"/>
    <w:rsid w:val="00B9112D"/>
    <w:rsid w:val="00BA227D"/>
    <w:rsid w:val="00C60FFA"/>
    <w:rsid w:val="00C635B5"/>
    <w:rsid w:val="00C9146C"/>
    <w:rsid w:val="00CC4583"/>
    <w:rsid w:val="00CF0D27"/>
    <w:rsid w:val="00D05564"/>
    <w:rsid w:val="00D20313"/>
    <w:rsid w:val="00D50FF0"/>
    <w:rsid w:val="00D61364"/>
    <w:rsid w:val="00D6516D"/>
    <w:rsid w:val="00D828CC"/>
    <w:rsid w:val="00DA28BB"/>
    <w:rsid w:val="00DB05AE"/>
    <w:rsid w:val="00DB3D9F"/>
    <w:rsid w:val="00DD095F"/>
    <w:rsid w:val="00DD3B5F"/>
    <w:rsid w:val="00E16EE8"/>
    <w:rsid w:val="00E64DEE"/>
    <w:rsid w:val="00E92196"/>
    <w:rsid w:val="00F247A9"/>
    <w:rsid w:val="00F24DBF"/>
    <w:rsid w:val="00F34963"/>
    <w:rsid w:val="00F47F16"/>
    <w:rsid w:val="00F73B8C"/>
    <w:rsid w:val="00F74ABA"/>
    <w:rsid w:val="00F84128"/>
    <w:rsid w:val="00F8730F"/>
    <w:rsid w:val="00FB271F"/>
    <w:rsid w:val="00FB52A7"/>
    <w:rsid w:val="00FC4D3A"/>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41</TotalTime>
  <Pages>8</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Laiba Khan</cp:lastModifiedBy>
  <cp:revision>45</cp:revision>
  <cp:lastPrinted>2003-03-21T11:17:00Z</cp:lastPrinted>
  <dcterms:created xsi:type="dcterms:W3CDTF">2019-12-01T14:10:00Z</dcterms:created>
  <dcterms:modified xsi:type="dcterms:W3CDTF">2019-12-01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